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ce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celand received a score of 86.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celand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celand received a score of</w:t>
      </w:r>
      <w:r>
        <w:t xml:space="preserve"> </w:t>
      </w:r>
      <w:r>
        <w:rPr>
          <w:bCs/>
          <w:b/>
        </w:rPr>
        <w:t xml:space="preserve">86.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celand received a score of 76.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celand received a score of 71.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celand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celand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celand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celand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celan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celand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celand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celand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celand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celand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celand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celand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celand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Ice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Ice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Ice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Ice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Ice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Ice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Ice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Ice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Ice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Ice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Ice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Ice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Ice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Ice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Ice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Ice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Ice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14:02Z</dcterms:created>
  <dcterms:modified xsi:type="dcterms:W3CDTF">2024-03-19T21: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celand Country Report</vt:lpwstr>
  </property>
</Properties>
</file>